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4452826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sdt>
                  <w:sdtPr>
                    <w:rPr>
                      <w:rStyle w:val="Style1Char"/>
                      <w:szCs w:val="28"/>
                    </w:rPr>
                    <w:alias w:val="Course Title"/>
                    <w:tag w:val="Course Title"/>
                    <w:id w:val="-223450953"/>
                    <w:placeholder>
                      <w:docPart w:val="D3DC8272A7E5419AAA119737D374DCBA"/>
                    </w:placeholder>
                  </w:sdtPr>
                  <w:sdtEndPr>
                    <w:rPr>
                      <w:rStyle w:val="DefaultParagraphFont"/>
                      <w:rFonts w:asciiTheme="minorHAnsi" w:hAnsiTheme="minorHAnsi" w:cs="DIN NEXT™ ARABIC MEDIUM"/>
                      <w:b w:val="0"/>
                      <w:color w:val="5279BB"/>
                      <w:sz w:val="22"/>
                    </w:rPr>
                  </w:sdtEndPr>
                  <w:sdtContent>
                    <w:r w:rsidR="00A345E1">
                      <w:rPr>
                        <w:rStyle w:val="Style1Char"/>
                        <w:b w:val="0"/>
                        <w:bCs/>
                        <w:szCs w:val="28"/>
                      </w:rPr>
                      <w:t xml:space="preserve">Machine Learning </w:t>
                    </w:r>
                    <w:r w:rsidR="00A345E1">
                      <w:rPr>
                        <w:rStyle w:val="Style1Char"/>
                        <w:rFonts w:hint="cs"/>
                        <w:b w:val="0"/>
                        <w:bCs/>
                        <w:szCs w:val="28"/>
                        <w:rtl/>
                      </w:rPr>
                      <w:t>1</w:t>
                    </w:r>
                  </w:sdtContent>
                </w:sdt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DFEAD25" w14:textId="231B1EBC" w:rsidR="00210175" w:rsidRPr="00210175" w:rsidRDefault="00D7486B" w:rsidP="00210175">
            <w:pPr>
              <w:pStyle w:val="HTMLPreformatted"/>
              <w:shd w:val="clear" w:color="auto" w:fill="F8F9FA"/>
              <w:spacing w:line="540" w:lineRule="atLeast"/>
              <w:rPr>
                <w:rFonts w:ascii="inherit" w:hAnsi="inherit"/>
                <w:color w:val="202124"/>
                <w:sz w:val="42"/>
                <w:szCs w:val="42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4C00DD" w:rsidRPr="004C00DD">
              <w:rPr>
                <w:rStyle w:val="Style1Char"/>
                <w:rFonts w:asciiTheme="minorHAnsi" w:hAnsiTheme="minorHAnsi" w:cstheme="minorHAnsi"/>
              </w:rPr>
              <w:t>MATH</w:t>
            </w:r>
            <w:r w:rsidR="000A46E0">
              <w:rPr>
                <w:rStyle w:val="Style1Char"/>
                <w:rFonts w:asciiTheme="minorHAnsi" w:hAnsiTheme="minorHAnsi" w:cstheme="minorHAnsi"/>
              </w:rPr>
              <w:t>23</w:t>
            </w:r>
            <w:r w:rsidR="006C4807">
              <w:rPr>
                <w:rStyle w:val="Style1Char"/>
                <w:rFonts w:asciiTheme="minorHAnsi" w:hAnsiTheme="minorHAnsi" w:cstheme="minorHAnsi"/>
              </w:rPr>
              <w:t>7</w:t>
            </w:r>
          </w:p>
          <w:p w14:paraId="414FEBA8" w14:textId="323535C5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7B20271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0A46E0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Statistics</w:t>
            </w:r>
            <w:r w:rsidR="00210175">
              <w:rPr>
                <w:rFonts w:ascii="DIN NEXT™ ARABIC MEDIUM" w:hAnsi="DIN NEXT™ ARABIC MEDIUM" w:cs="DIN NEXT™ ARABIC MEDIUM" w:hint="cs"/>
                <w:color w:val="52B5C2"/>
                <w:sz w:val="28"/>
                <w:szCs w:val="28"/>
                <w:rtl/>
              </w:rPr>
              <w:t xml:space="preserve"> </w:t>
            </w:r>
            <w:r w:rsidR="0021017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and Data Scienc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15C57345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0A46E0">
              <w:rPr>
                <w:rStyle w:val="Style1Char"/>
                <w:rFonts w:asciiTheme="minorHAnsi" w:hAnsiTheme="minorHAnsi" w:cstheme="minorHAnsi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0C04CCB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0A46E0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D0AA2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7B3628">
              <w:rPr>
                <w:rStyle w:val="Style1Char"/>
                <w:rFonts w:asciiTheme="minorHAnsi" w:hAnsiTheme="minorHAnsi" w:cstheme="minorHAnsi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341600F0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974138">
              <w:rPr>
                <w:rStyle w:val="Style1Char"/>
              </w:rPr>
              <w:t>3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4B4916A0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9C0461">
              <w:rPr>
                <w:rFonts w:cstheme="minorHAnsi" w:hint="cs"/>
                <w:b/>
                <w:color w:val="7B7B7B" w:themeColor="accent3" w:themeShade="BF"/>
                <w:sz w:val="20"/>
                <w:szCs w:val="20"/>
                <w:rtl/>
              </w:rPr>
              <w:t>20</w:t>
            </w:r>
            <w:r w:rsidR="009C0461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/0</w:t>
            </w:r>
            <w:r w:rsidR="009C0461">
              <w:rPr>
                <w:rFonts w:cstheme="minorHAnsi" w:hint="cs"/>
                <w:b/>
                <w:color w:val="7B7B7B" w:themeColor="accent3" w:themeShade="BF"/>
                <w:sz w:val="20"/>
                <w:szCs w:val="20"/>
                <w:rtl/>
              </w:rPr>
              <w:t>5</w:t>
            </w:r>
            <w:r w:rsidR="007B362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782D6DD0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3D89BFBC" w:rsidR="00BE3299" w:rsidRPr="00BE3299" w:rsidRDefault="002C52A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140175A6" w:rsidR="00BE3299" w:rsidRPr="00BE3299" w:rsidRDefault="002C52A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205400E1" w:rsidR="00BE3299" w:rsidRPr="00BE3299" w:rsidRDefault="002C52A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49797898" w:rsidR="00BE3299" w:rsidRPr="00BE3299" w:rsidRDefault="002C52A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275C406F" w:rsidR="00BE3299" w:rsidRPr="00BE3299" w:rsidRDefault="002C52A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13A0D9D1" w:rsidR="00BE3299" w:rsidRPr="00BE3299" w:rsidRDefault="002C52AE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6256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2446DDFE" w:rsidR="0039498A" w:rsidRPr="0039498A" w:rsidRDefault="007658C7" w:rsidP="00A345E1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 w:rsidR="00A345E1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A345E1">
              <w:rPr>
                <w:rFonts w:asciiTheme="minorHAnsi" w:hAnsiTheme="minorHAnsi" w:cstheme="minorHAnsi"/>
                <w:sz w:val="28"/>
                <w:szCs w:val="28"/>
              </w:rPr>
              <w:t>2</w:t>
            </w:r>
            <w:proofErr w:type="gramEnd"/>
            <w:r w:rsidR="00A345E1">
              <w:rPr>
                <w:rFonts w:asciiTheme="minorHAnsi" w:hAnsiTheme="minorHAnsi" w:cstheme="minorHAnsi"/>
                <w:sz w:val="28"/>
                <w:szCs w:val="28"/>
              </w:rPr>
              <w:t>+1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2C52A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2466FB29" w:rsidR="00D71F88" w:rsidRPr="00D71F88" w:rsidRDefault="002C52A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6E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2C614812" w:rsidR="00D71F88" w:rsidRPr="00D71F88" w:rsidRDefault="002C52A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6E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2C52A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2C52A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60DE8201" w:rsidR="00D71F88" w:rsidRPr="00073DAC" w:rsidRDefault="002C52A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6E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2C52A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EC038D1" w:rsidR="00D71F88" w:rsidRPr="0039498A" w:rsidRDefault="00D71F88" w:rsidP="00A345E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 w:rsid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C480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7</w:t>
            </w:r>
            <w:r w:rsidR="00A345E1" w:rsidRP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semester/ </w:t>
            </w:r>
            <w:r w:rsidR="006C480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</w:t>
            </w:r>
            <w:r w:rsidR="00A345E1" w:rsidRP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rd</w:t>
            </w:r>
            <w:r w:rsid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year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EB3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DE43DED" w14:textId="60D50606" w:rsidR="00D71F88" w:rsidRPr="00EB3DA8" w:rsidRDefault="000A46E0" w:rsidP="00EB3DA8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EB3DA8">
              <w:rPr>
                <w:rFonts w:asciiTheme="minorHAnsi" w:eastAsia="Arial" w:hAnsiTheme="minorHAnsi" w:cstheme="minorHAnsi"/>
                <w:b w:val="0"/>
                <w:bCs w:val="0"/>
                <w:color w:val="525252"/>
                <w:sz w:val="24"/>
                <w:szCs w:val="24"/>
              </w:rPr>
              <w:t>This course covers introduction to machine learning, machine learning algorithms, supervised learning and unsupervised learning algorithms and unsupervised learning algorithms as well as model evaluation and selection methods</w:t>
            </w:r>
            <w:r w:rsidR="007B3628" w:rsidRPr="00EB3DA8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40F8D548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NA</w:t>
            </w:r>
          </w:p>
        </w:tc>
      </w:tr>
      <w:tr w:rsidR="00A47B98" w:rsidRPr="0039498A" w14:paraId="7856CB6A" w14:textId="77777777" w:rsidTr="001A09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49219034" w:rsidR="00A47B98" w:rsidRPr="001A090C" w:rsidRDefault="004C00DD" w:rsidP="001A090C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4C00D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MATH</w:t>
            </w:r>
            <w:r w:rsidR="00A039CA" w:rsidRPr="001A090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 xml:space="preserve">231 </w:t>
            </w:r>
            <w:r w:rsidR="00A345E1" w:rsidRPr="001A090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Sta</w:t>
            </w:r>
            <w:r w:rsidR="00A039CA" w:rsidRPr="001A090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tistical Programming 1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254D1818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A345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NA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EC0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3FEFBE00" w14:textId="391D563B" w:rsidR="00A47B98" w:rsidRPr="00EC0FE4" w:rsidRDefault="000A46E0" w:rsidP="00EC0FE4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EC0FE4">
              <w:rPr>
                <w:rFonts w:asciiTheme="minorHAnsi" w:eastAsia="Arial" w:hAnsiTheme="minorHAnsi" w:cstheme="minorHAnsi"/>
                <w:b w:val="0"/>
                <w:bCs w:val="0"/>
                <w:color w:val="525252"/>
                <w:sz w:val="24"/>
                <w:szCs w:val="24"/>
              </w:rPr>
              <w:t>To equip students with knowledge and skills to recognize and implement machine learning algorithms.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9232369" w:rsidR="00B97745" w:rsidRPr="003B6DF4" w:rsidRDefault="007B3628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45D15D76" w:rsidR="00B97745" w:rsidRPr="003B6DF4" w:rsidRDefault="007B3628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42FFC412" w:rsidR="008D0CEB" w:rsidRPr="003B6DF4" w:rsidRDefault="007B3628" w:rsidP="007B3628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2A7FB025" w:rsidR="008D0CEB" w:rsidRPr="003B6DF4" w:rsidRDefault="007B3628" w:rsidP="007B3628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50458F3D" w:rsidR="00AF47F7" w:rsidRPr="003B6DF4" w:rsidRDefault="007B3628" w:rsidP="007B3628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229"/>
        <w:gridCol w:w="2367"/>
        <w:gridCol w:w="1778"/>
      </w:tblGrid>
      <w:tr w:rsidR="000C3B90" w:rsidRPr="003B6DF4" w14:paraId="01D21B76" w14:textId="77777777" w:rsidTr="00F7355F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215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353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984C62" w:rsidRPr="003B6DF4" w14:paraId="2E821FBF" w14:textId="77777777" w:rsidTr="00F7355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984C62" w:rsidRPr="003B6DF4" w:rsidRDefault="00984C62" w:rsidP="00984C6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5E8970EF" w:rsidR="00984C62" w:rsidRPr="003B6DF4" w:rsidRDefault="00984C62" w:rsidP="00160C60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B64758">
              <w:rPr>
                <w:rFonts w:ascii="Helvetica" w:hAnsi="Helvetica"/>
                <w:color w:val="222222"/>
                <w:sz w:val="20"/>
                <w:szCs w:val="20"/>
              </w:rPr>
              <w:t>Recognize the core theoretical and conceptual frameworks that are used in machine learning.</w:t>
            </w:r>
          </w:p>
        </w:tc>
        <w:tc>
          <w:tcPr>
            <w:tcW w:w="2215" w:type="dxa"/>
            <w:shd w:val="clear" w:color="auto" w:fill="F2F2F2" w:themeFill="background1" w:themeFillShade="F2"/>
            <w:vAlign w:val="center"/>
          </w:tcPr>
          <w:p w14:paraId="3BD57457" w14:textId="7957FE85" w:rsidR="00984C62" w:rsidRPr="009647C0" w:rsidRDefault="00984C62" w:rsidP="00160C6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3</w:t>
            </w:r>
          </w:p>
        </w:tc>
        <w:tc>
          <w:tcPr>
            <w:tcW w:w="2353" w:type="dxa"/>
            <w:shd w:val="clear" w:color="auto" w:fill="F2F2F2" w:themeFill="background1" w:themeFillShade="F2"/>
            <w:vAlign w:val="center"/>
          </w:tcPr>
          <w:p w14:paraId="06DCF145" w14:textId="1416B162" w:rsidR="00984C62" w:rsidRPr="003B6DF4" w:rsidRDefault="00984C62" w:rsidP="00ED5B14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 instruct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1E2F3307" w:rsidR="00984C62" w:rsidRPr="003B6DF4" w:rsidRDefault="00984C62" w:rsidP="00ED5B14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ritten exams</w:t>
            </w:r>
          </w:p>
        </w:tc>
      </w:tr>
      <w:tr w:rsidR="007B3628" w:rsidRPr="003B6DF4" w14:paraId="768CEEF6" w14:textId="77777777" w:rsidTr="00F7355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E913C18" w:rsidR="007B3628" w:rsidRPr="003B6DF4" w:rsidRDefault="007B3628" w:rsidP="00984C6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1C55C213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15" w:type="dxa"/>
            <w:shd w:val="clear" w:color="auto" w:fill="D9D9D9" w:themeFill="background1" w:themeFillShade="D9"/>
          </w:tcPr>
          <w:p w14:paraId="54B2353C" w14:textId="2F84FFCA" w:rsidR="007B3628" w:rsidRPr="003B6DF4" w:rsidRDefault="007B3628" w:rsidP="009647C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53" w:type="dxa"/>
            <w:shd w:val="clear" w:color="auto" w:fill="D9D9D9" w:themeFill="background1" w:themeFillShade="D9"/>
            <w:vAlign w:val="center"/>
          </w:tcPr>
          <w:p w14:paraId="53B134A8" w14:textId="25D9CC72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33999444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84C62" w:rsidRPr="003B6DF4" w14:paraId="7E4151D5" w14:textId="77777777" w:rsidTr="00F7355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984C62" w:rsidRPr="003B6DF4" w:rsidRDefault="00984C62" w:rsidP="00984C6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0D07D9B6" w:rsidR="00984C62" w:rsidRPr="003B6DF4" w:rsidRDefault="00984C62" w:rsidP="00160C60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Use supervised and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unsupervised  machine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learning algorithms to analyze and model real-world data</w:t>
            </w:r>
          </w:p>
        </w:tc>
        <w:tc>
          <w:tcPr>
            <w:tcW w:w="2215" w:type="dxa"/>
            <w:shd w:val="clear" w:color="auto" w:fill="D9D9D9" w:themeFill="background1" w:themeFillShade="D9"/>
            <w:vAlign w:val="center"/>
          </w:tcPr>
          <w:p w14:paraId="3227731C" w14:textId="5567CA1B" w:rsidR="00984C62" w:rsidRPr="009647C0" w:rsidRDefault="00984C62" w:rsidP="00160C6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1</w:t>
            </w:r>
          </w:p>
        </w:tc>
        <w:tc>
          <w:tcPr>
            <w:tcW w:w="2353" w:type="dxa"/>
            <w:shd w:val="clear" w:color="auto" w:fill="D9D9D9" w:themeFill="background1" w:themeFillShade="D9"/>
            <w:vAlign w:val="center"/>
          </w:tcPr>
          <w:p w14:paraId="507ACF56" w14:textId="77777777" w:rsidR="00A12FC6" w:rsidRPr="00F7355F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Problem-based learning</w:t>
            </w:r>
          </w:p>
          <w:p w14:paraId="546BCC9B" w14:textId="77777777" w:rsidR="00A24B65" w:rsidRPr="00F7355F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2E77CBBF" w14:textId="4EF2D1EA" w:rsidR="00984C62" w:rsidRPr="00F7355F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F7355F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DA77CD1" w14:textId="77777777" w:rsidR="004B000F" w:rsidRPr="00ED5B14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  <w:p w14:paraId="44D0184E" w14:textId="46F77099" w:rsidR="00984C62" w:rsidRPr="00ED5B14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ED5B14"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</w:tr>
      <w:tr w:rsidR="00984C62" w:rsidRPr="003B6DF4" w14:paraId="22769A13" w14:textId="77777777" w:rsidTr="00F7355F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984C62" w:rsidRPr="003B6DF4" w:rsidRDefault="00984C62" w:rsidP="00984C6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2EAB85A5" w:rsidR="00984C62" w:rsidRPr="003B6DF4" w:rsidRDefault="00984C62" w:rsidP="00160C60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Implement machine learning algorithms using high-level programming language </w:t>
            </w:r>
          </w:p>
        </w:tc>
        <w:tc>
          <w:tcPr>
            <w:tcW w:w="2215" w:type="dxa"/>
            <w:shd w:val="clear" w:color="auto" w:fill="F2F2F2" w:themeFill="background1" w:themeFillShade="F2"/>
            <w:vAlign w:val="center"/>
          </w:tcPr>
          <w:p w14:paraId="218E08BB" w14:textId="0940E3B5" w:rsidR="00984C62" w:rsidRPr="003B6DF4" w:rsidRDefault="00984C62" w:rsidP="00160C6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3</w:t>
            </w:r>
          </w:p>
        </w:tc>
        <w:tc>
          <w:tcPr>
            <w:tcW w:w="2353" w:type="dxa"/>
            <w:shd w:val="clear" w:color="auto" w:fill="F2F2F2" w:themeFill="background1" w:themeFillShade="F2"/>
            <w:vAlign w:val="center"/>
          </w:tcPr>
          <w:p w14:paraId="1D69D9BA" w14:textId="77777777" w:rsidR="00C06110" w:rsidRPr="004F493B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-based learning</w:t>
            </w:r>
          </w:p>
          <w:p w14:paraId="4EE8C82C" w14:textId="77777777" w:rsidR="00C06110" w:rsidRPr="004F493B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Collaborative learning</w:t>
            </w:r>
          </w:p>
          <w:p w14:paraId="60F1AE98" w14:textId="05A96733" w:rsidR="00984C62" w:rsidRPr="004F493B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B047309" w14:textId="77777777" w:rsidR="00984C62" w:rsidRPr="004F493B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Laboratory exams</w:t>
            </w:r>
          </w:p>
          <w:p w14:paraId="32C3F40E" w14:textId="64BDFAA2" w:rsidR="00984C62" w:rsidRPr="004F493B" w:rsidRDefault="00984C62" w:rsidP="00F7355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F493B">
              <w:rPr>
                <w:rFonts w:ascii="Arial" w:eastAsia="Arial" w:hAnsi="Arial" w:cs="Arial"/>
                <w:sz w:val="20"/>
                <w:szCs w:val="20"/>
              </w:rPr>
              <w:t>Projects</w:t>
            </w:r>
          </w:p>
        </w:tc>
      </w:tr>
      <w:tr w:rsidR="006E3A65" w:rsidRPr="003B6DF4" w14:paraId="5A90DBE0" w14:textId="77777777" w:rsidTr="00F7355F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15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53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550AAE12" w14:textId="77777777" w:rsidTr="00F7355F">
        <w:trPr>
          <w:trHeight w:val="573"/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74042C8" w14:textId="77777777" w:rsidR="006E3A65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7C89107" w14:textId="77777777" w:rsidR="00C70610" w:rsidRDefault="00C70610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79D8C2E" w14:textId="5D12DD81" w:rsidR="00C70610" w:rsidRPr="003B6DF4" w:rsidRDefault="00C70610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15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53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AFACDCA" w14:textId="50FEEDC9" w:rsidR="00C70610" w:rsidRDefault="00C70610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lang w:bidi="ar-YE"/>
        </w:rPr>
      </w:pPr>
    </w:p>
    <w:p w14:paraId="5EF50C03" w14:textId="77777777" w:rsidR="005C7118" w:rsidRPr="003B6DF4" w:rsidRDefault="005C7118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984C62" w:rsidRPr="003B6DF4" w14:paraId="26CF14F5" w14:textId="77777777" w:rsidTr="00721D8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984C62" w:rsidRPr="003B6DF4" w:rsidRDefault="00984C62" w:rsidP="00984C6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50F53769" w:rsidR="00984C62" w:rsidRPr="003B6DF4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Introduction to machine learning and machine learning algorithms 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0255787A" w:rsidR="00984C62" w:rsidRPr="0058482F" w:rsidRDefault="00984C62" w:rsidP="00984C6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984C62" w:rsidRPr="003B6DF4" w14:paraId="4A4F5EB2" w14:textId="77777777" w:rsidTr="000526FF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984C62" w:rsidRPr="003B6DF4" w:rsidRDefault="00984C62" w:rsidP="00984C6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DA4373F" w14:textId="32E75EC1" w:rsidR="00984C62" w:rsidRPr="003B6DF4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S</w:t>
            </w:r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>upervised learning: Regression (linear regression, polynomial regression, regularization techniques) and classification (logistic regression, decision trees, random forests, support vector machines (SVM), k-nearest neighbors (k-NN), naive Bayes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FE8353E" w14:textId="24171FDF" w:rsidR="00984C62" w:rsidRPr="0058482F" w:rsidRDefault="00984C62" w:rsidP="00984C6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</w:tr>
      <w:tr w:rsidR="00984C62" w:rsidRPr="003B6DF4" w14:paraId="226912C4" w14:textId="77777777" w:rsidTr="000526FF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0FC48C" w14:textId="77777777" w:rsidR="00984C62" w:rsidRPr="003B6DF4" w:rsidRDefault="00984C62" w:rsidP="00984C6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04F42ED7" w14:textId="092C984A" w:rsidR="00984C62" w:rsidRPr="003B6DF4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>Unsupervised learning algorithms: clustering (k-mean, hierarchical clustering and density-based clustering) and dimensionality reduction using principal components analysis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6B5AAE0" w14:textId="7ABBB087" w:rsidR="00984C62" w:rsidRPr="0058482F" w:rsidRDefault="00984C62" w:rsidP="00984C6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984C62" w:rsidRPr="003B6DF4" w14:paraId="4FFA6058" w14:textId="77777777" w:rsidTr="000526FF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401B64E" w14:textId="77777777" w:rsidR="00984C62" w:rsidRPr="003B6DF4" w:rsidRDefault="00984C62" w:rsidP="00984C6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0BBA4A7" w14:textId="6EC3ADEC" w:rsidR="00984C62" w:rsidRPr="003B6DF4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>Model evaluation and selection methods (splitting data into training, validation and testing sets, performance metrics, overfitting and under-</w:t>
            </w:r>
            <w:proofErr w:type="gramStart"/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>fitting ,</w:t>
            </w:r>
            <w:proofErr w:type="gramEnd"/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 and cross-validation.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79A87E18" w14:textId="72EC52A0" w:rsidR="00984C62" w:rsidRPr="0058482F" w:rsidRDefault="00984C62" w:rsidP="00984C6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4B68ECDD" w:rsidR="00652624" w:rsidRPr="003B6DF4" w:rsidRDefault="009C1436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0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641"/>
        <w:gridCol w:w="1694"/>
        <w:gridCol w:w="2631"/>
      </w:tblGrid>
      <w:tr w:rsidR="00080A29" w:rsidRPr="003B6DF4" w14:paraId="61FC46DF" w14:textId="77777777" w:rsidTr="00A52F26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62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68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84C62" w:rsidRPr="003B6DF4" w14:paraId="76F00AF6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984C62" w:rsidRPr="00715E48" w:rsidRDefault="00984C62" w:rsidP="005A1C49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41A17795" w14:textId="0A3942F5" w:rsidR="00984C62" w:rsidRPr="00067A97" w:rsidRDefault="00984C62" w:rsidP="00746208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dterm exam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6A75612C" w14:textId="2FF3C6EF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341DD137" w14:textId="4331FB76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</w:tr>
      <w:tr w:rsidR="00984C62" w:rsidRPr="003B6DF4" w14:paraId="74E15B81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71E1735A" w14:textId="2679617D" w:rsidR="00984C62" w:rsidRPr="00715E48" w:rsidRDefault="00984C62" w:rsidP="005A1C49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71134ACA" w14:textId="680B4E4F" w:rsidR="00984C62" w:rsidRPr="00067A97" w:rsidRDefault="00984C62" w:rsidP="00746208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0C291468" w14:textId="59732502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1F009859" w14:textId="3F347A15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4C3BDAD4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984C62" w:rsidRPr="00715E48" w:rsidRDefault="00984C62" w:rsidP="005A1C49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4D0FEBF9" w14:textId="364D2067" w:rsidR="00984C62" w:rsidRPr="00067A97" w:rsidRDefault="00984C62" w:rsidP="00746208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76DC920F" w14:textId="17873B80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6DC4B27" w14:textId="077BC664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10F62F8E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F46D1AE" w14:textId="11F14650" w:rsidR="00984C62" w:rsidRPr="00715E48" w:rsidRDefault="00984C62" w:rsidP="005A1C49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715E48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4AE6D1CF" w14:textId="0B45FCE0" w:rsidR="00984C62" w:rsidRPr="00067A97" w:rsidRDefault="00984C62" w:rsidP="00746208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ject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140BC4A0" w14:textId="60D11B5A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2282DA1C" w14:textId="66B08925" w:rsidR="00984C62" w:rsidRPr="00067A97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12BDD8C1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7CB24DD6" w14:textId="60BDE601" w:rsidR="00984C62" w:rsidRPr="00715E48" w:rsidRDefault="00984C62" w:rsidP="005A1C49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715E48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5F6103C0" w14:textId="07EA2121" w:rsidR="00984C62" w:rsidRPr="00EC4660" w:rsidRDefault="00984C62" w:rsidP="00746208">
            <w:pPr>
              <w:spacing w:after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inal practical exam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27D9C414" w14:textId="12F69270" w:rsidR="00984C62" w:rsidRPr="00EC4660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6843F93F" w14:textId="0D3449E1" w:rsidR="00984C62" w:rsidRPr="00EC4660" w:rsidRDefault="00984C62" w:rsidP="00746208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984C62" w:rsidRPr="003B6DF4" w14:paraId="60CE07C7" w14:textId="77777777" w:rsidTr="00746208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F834411" w14:textId="78FAB41D" w:rsidR="00984C62" w:rsidRPr="00715E48" w:rsidRDefault="00984C62" w:rsidP="005A1C49">
            <w:pPr>
              <w:spacing w:after="0"/>
              <w:ind w:right="193"/>
              <w:jc w:val="center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 w:rsidRPr="00715E48"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627" w:type="dxa"/>
            <w:shd w:val="clear" w:color="auto" w:fill="F2F2F2" w:themeFill="background1" w:themeFillShade="F2"/>
            <w:vAlign w:val="center"/>
          </w:tcPr>
          <w:p w14:paraId="59D711EC" w14:textId="2A02F190" w:rsidR="00984C62" w:rsidRPr="0070775D" w:rsidRDefault="00984C62" w:rsidP="00746208">
            <w:pPr>
              <w:spacing w:after="0"/>
              <w:rPr>
                <w:rFonts w:asciiTheme="majorBidi" w:hAnsiTheme="majorBidi" w:cstheme="majorBid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Final written exam </w:t>
            </w:r>
          </w:p>
        </w:tc>
        <w:tc>
          <w:tcPr>
            <w:tcW w:w="1680" w:type="dxa"/>
            <w:shd w:val="clear" w:color="auto" w:fill="F2F2F2" w:themeFill="background1" w:themeFillShade="F2"/>
            <w:vAlign w:val="center"/>
          </w:tcPr>
          <w:p w14:paraId="2AD76B18" w14:textId="7A3EEE08" w:rsidR="00984C62" w:rsidRDefault="00984C62" w:rsidP="00746208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253441D3" w14:textId="0A783518" w:rsidR="00984C62" w:rsidRDefault="00984C62" w:rsidP="0074620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E70C96" w:rsidRPr="003B6DF4" w14:paraId="440376FA" w14:textId="77777777" w:rsidTr="00746208">
        <w:trPr>
          <w:trHeight w:val="260"/>
          <w:tblCellSpacing w:w="7" w:type="dxa"/>
          <w:jc w:val="center"/>
        </w:trPr>
        <w:tc>
          <w:tcPr>
            <w:tcW w:w="6980" w:type="dxa"/>
            <w:gridSpan w:val="3"/>
            <w:shd w:val="clear" w:color="auto" w:fill="D9D9D9" w:themeFill="background1" w:themeFillShade="D9"/>
            <w:vAlign w:val="center"/>
          </w:tcPr>
          <w:p w14:paraId="62F5EF0F" w14:textId="31E3DB38" w:rsidR="00E70C96" w:rsidRDefault="00E70C96" w:rsidP="0027403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0FE0F429" w14:textId="7B6F404A" w:rsidR="00E70C96" w:rsidRDefault="00E70C96" w:rsidP="00746208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5E540699" w14:textId="58A53A44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  <w:rtl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7"/>
        <w:gridCol w:w="6845"/>
      </w:tblGrid>
      <w:tr w:rsidR="00652748" w:rsidRPr="003B6DF4" w14:paraId="0755176E" w14:textId="77777777" w:rsidTr="00C42391">
        <w:trPr>
          <w:trHeight w:val="384"/>
          <w:tblCellSpacing w:w="7" w:type="dxa"/>
          <w:jc w:val="center"/>
        </w:trPr>
        <w:tc>
          <w:tcPr>
            <w:tcW w:w="2766" w:type="dxa"/>
            <w:shd w:val="clear" w:color="auto" w:fill="4C3D8E"/>
            <w:vAlign w:val="center"/>
          </w:tcPr>
          <w:p w14:paraId="24785E9F" w14:textId="50927195" w:rsidR="00652748" w:rsidRPr="003B6DF4" w:rsidRDefault="00652748" w:rsidP="00652748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824" w:type="dxa"/>
            <w:shd w:val="clear" w:color="auto" w:fill="F2F2F2" w:themeFill="background1" w:themeFillShade="F2"/>
            <w:vAlign w:val="center"/>
          </w:tcPr>
          <w:p w14:paraId="38D2BACD" w14:textId="6194267F" w:rsidR="00652748" w:rsidRPr="003B6DF4" w:rsidRDefault="00652748" w:rsidP="0065274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 xml:space="preserve">Ethem </w:t>
            </w:r>
            <w:proofErr w:type="spellStart"/>
            <w:r>
              <w:t>Alpaydın</w:t>
            </w:r>
            <w:proofErr w:type="spellEnd"/>
            <w:r>
              <w:t>. Introduction machine learning. 4</w:t>
            </w:r>
            <w:r w:rsidRPr="00D07634">
              <w:rPr>
                <w:vertAlign w:val="superscript"/>
              </w:rPr>
              <w:t>th</w:t>
            </w:r>
            <w:r>
              <w:t xml:space="preserve"> edition (2020). ISBN 9780262358064. MIT Press. </w:t>
            </w:r>
          </w:p>
        </w:tc>
      </w:tr>
      <w:tr w:rsidR="009C1436" w:rsidRPr="003B6DF4" w14:paraId="75DF8E49" w14:textId="77777777" w:rsidTr="00C42391">
        <w:trPr>
          <w:trHeight w:val="359"/>
          <w:tblCellSpacing w:w="7" w:type="dxa"/>
          <w:jc w:val="center"/>
        </w:trPr>
        <w:tc>
          <w:tcPr>
            <w:tcW w:w="2766" w:type="dxa"/>
            <w:shd w:val="clear" w:color="auto" w:fill="4C3D8E"/>
            <w:vAlign w:val="center"/>
          </w:tcPr>
          <w:p w14:paraId="667078FA" w14:textId="3388320F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824" w:type="dxa"/>
            <w:shd w:val="clear" w:color="auto" w:fill="D9D9D9" w:themeFill="background1" w:themeFillShade="D9"/>
            <w:vAlign w:val="center"/>
          </w:tcPr>
          <w:p w14:paraId="2E02BB0F" w14:textId="77777777" w:rsidR="00652748" w:rsidRDefault="00652748" w:rsidP="00652748">
            <w:pPr>
              <w:spacing w:line="276" w:lineRule="auto"/>
            </w:pPr>
            <w:r>
              <w:t xml:space="preserve">Sebastian Raschka and Vahid </w:t>
            </w:r>
            <w:proofErr w:type="spellStart"/>
            <w:r>
              <w:t>Mirjalili</w:t>
            </w:r>
            <w:proofErr w:type="spellEnd"/>
            <w:r>
              <w:t>.</w:t>
            </w:r>
            <w:r w:rsidRPr="00971F65">
              <w:t xml:space="preserve"> Python Machine Lea</w:t>
            </w:r>
            <w:r>
              <w:t xml:space="preserve">rning: </w:t>
            </w:r>
            <w:r w:rsidRPr="00971F65">
              <w:t>Machine Learning and Deep Learning with Python, scikit-learn, and TensorFlow 2</w:t>
            </w:r>
            <w:r>
              <w:t>. 3</w:t>
            </w:r>
            <w:r w:rsidRPr="00971F65">
              <w:rPr>
                <w:vertAlign w:val="superscript"/>
              </w:rPr>
              <w:t>rd</w:t>
            </w:r>
            <w:r>
              <w:t xml:space="preserve"> edition (2019). ISBN 978-1-78995-575-0. </w:t>
            </w:r>
            <w:proofErr w:type="spellStart"/>
            <w:r>
              <w:t>Packt</w:t>
            </w:r>
            <w:proofErr w:type="spellEnd"/>
            <w:r>
              <w:t xml:space="preserve"> Publishing Ltd.</w:t>
            </w:r>
          </w:p>
          <w:p w14:paraId="39CEFAE0" w14:textId="77777777" w:rsidR="00652748" w:rsidRDefault="00652748" w:rsidP="00652748">
            <w:pPr>
              <w:spacing w:line="276" w:lineRule="auto"/>
            </w:pPr>
          </w:p>
          <w:p w14:paraId="03DDFA7F" w14:textId="547B47B4" w:rsidR="009C1436" w:rsidRPr="003B6DF4" w:rsidRDefault="00652748" w:rsidP="0065274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>Xin-She Yang. Introduction to Algorithms for Data Mining and Machine Learning. 1</w:t>
            </w:r>
            <w:r w:rsidRPr="00C80A7D">
              <w:rPr>
                <w:vertAlign w:val="superscript"/>
              </w:rPr>
              <w:t>st</w:t>
            </w:r>
            <w:r>
              <w:t xml:space="preserve"> edition (2019). ISBN: 978-0-12-817216-2. Academic Press.</w:t>
            </w:r>
          </w:p>
        </w:tc>
      </w:tr>
      <w:tr w:rsidR="009C1436" w:rsidRPr="003B6DF4" w14:paraId="7C46595C" w14:textId="77777777" w:rsidTr="00C42391">
        <w:trPr>
          <w:trHeight w:val="341"/>
          <w:tblCellSpacing w:w="7" w:type="dxa"/>
          <w:jc w:val="center"/>
        </w:trPr>
        <w:tc>
          <w:tcPr>
            <w:tcW w:w="2766" w:type="dxa"/>
            <w:shd w:val="clear" w:color="auto" w:fill="4C3D8E"/>
            <w:vAlign w:val="center"/>
          </w:tcPr>
          <w:p w14:paraId="1C62708C" w14:textId="7B93DD0A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824" w:type="dxa"/>
            <w:shd w:val="clear" w:color="auto" w:fill="F2F2F2" w:themeFill="background1" w:themeFillShade="F2"/>
            <w:vAlign w:val="center"/>
          </w:tcPr>
          <w:p w14:paraId="07845F3D" w14:textId="5D63639D" w:rsidR="009C1436" w:rsidRPr="003B6DF4" w:rsidRDefault="009C1436" w:rsidP="009C1436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C1436" w:rsidRPr="003B6DF4" w14:paraId="5AA6E535" w14:textId="77777777" w:rsidTr="00C42391">
        <w:trPr>
          <w:trHeight w:val="260"/>
          <w:tblCellSpacing w:w="7" w:type="dxa"/>
          <w:jc w:val="center"/>
        </w:trPr>
        <w:tc>
          <w:tcPr>
            <w:tcW w:w="2766" w:type="dxa"/>
            <w:shd w:val="clear" w:color="auto" w:fill="4C3D8E"/>
            <w:vAlign w:val="center"/>
          </w:tcPr>
          <w:p w14:paraId="31DF1316" w14:textId="278FEDE4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824" w:type="dxa"/>
            <w:shd w:val="clear" w:color="auto" w:fill="D9D9D9" w:themeFill="background1" w:themeFillShade="D9"/>
            <w:vAlign w:val="center"/>
          </w:tcPr>
          <w:p w14:paraId="55EC05C9" w14:textId="48F15B19" w:rsidR="009C1436" w:rsidRPr="003B6DF4" w:rsidRDefault="009C1436" w:rsidP="009C1436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4F74E1" w:rsidRPr="003B6DF4" w14:paraId="2CC0C5BC" w14:textId="77777777" w:rsidTr="00096B85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89C616A" w14:textId="508ABB01" w:rsidR="004F74E1" w:rsidRPr="004F74E1" w:rsidRDefault="004F74E1" w:rsidP="004F74E1">
            <w:pPr>
              <w:spacing w:line="276" w:lineRule="auto"/>
              <w:jc w:val="center"/>
              <w:rPr>
                <w:rFonts w:ascii="Arial" w:eastAsia="Arial" w:hAnsi="Arial" w:cs="Arial"/>
                <w:color w:val="525252"/>
              </w:rPr>
            </w:pPr>
            <w:r>
              <w:rPr>
                <w:rFonts w:ascii="Arial" w:eastAsia="Arial" w:hAnsi="Arial" w:cs="Arial"/>
                <w:color w:val="525252"/>
              </w:rPr>
              <w:t>F</w:t>
            </w:r>
            <w:r w:rsidRPr="004F74E1">
              <w:rPr>
                <w:rFonts w:ascii="Arial" w:eastAsia="Arial" w:hAnsi="Arial" w:cs="Arial"/>
                <w:color w:val="525252"/>
              </w:rPr>
              <w:t xml:space="preserve">acilities </w:t>
            </w:r>
          </w:p>
          <w:p w14:paraId="22153A33" w14:textId="1251F0E2" w:rsidR="004F74E1" w:rsidRPr="003B6DF4" w:rsidRDefault="004F74E1" w:rsidP="004F74E1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569A4B1B" w:rsidR="004F74E1" w:rsidRPr="003B6DF4" w:rsidRDefault="004F74E1" w:rsidP="004F74E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Classrooms, laboratories</w:t>
            </w:r>
          </w:p>
        </w:tc>
      </w:tr>
      <w:tr w:rsidR="004F74E1" w:rsidRPr="003B6DF4" w14:paraId="0D6CBC31" w14:textId="77777777" w:rsidTr="00096B85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53349EA9" w14:textId="77777777" w:rsidR="004F74E1" w:rsidRDefault="004F74E1" w:rsidP="004F74E1">
            <w:pPr>
              <w:spacing w:line="276" w:lineRule="auto"/>
              <w:jc w:val="center"/>
              <w:rPr>
                <w:rFonts w:ascii="Arial" w:eastAsia="Arial" w:hAnsi="Arial" w:cs="Arial"/>
                <w:color w:val="525252"/>
              </w:rPr>
            </w:pPr>
            <w:r>
              <w:rPr>
                <w:rFonts w:ascii="Arial" w:eastAsia="Arial" w:hAnsi="Arial" w:cs="Arial"/>
                <w:color w:val="525252"/>
              </w:rPr>
              <w:t>Technology equipment</w:t>
            </w:r>
          </w:p>
          <w:p w14:paraId="7A9E4573" w14:textId="24B7A020" w:rsidR="004F74E1" w:rsidRPr="003B6DF4" w:rsidRDefault="004F74E1" w:rsidP="004F74E1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525252"/>
              </w:rPr>
              <w:t>projector</w:t>
            </w:r>
            <w:proofErr w:type="gramEnd"/>
            <w:r>
              <w:rPr>
                <w:rFonts w:ascii="Arial" w:eastAsia="Arial" w:hAnsi="Arial" w:cs="Arial"/>
                <w:color w:val="525252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4EBD982D" w:rsidR="004F74E1" w:rsidRPr="003B6DF4" w:rsidRDefault="004F74E1" w:rsidP="004F74E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Projector, smart board</w:t>
            </w:r>
          </w:p>
        </w:tc>
      </w:tr>
      <w:tr w:rsidR="009C1436" w:rsidRPr="003B6DF4" w14:paraId="0F235CE3" w14:textId="77777777" w:rsidTr="00096B85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9C1436" w:rsidRPr="00237363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17B1C90A" w:rsidR="009C1436" w:rsidRPr="003B6DF4" w:rsidRDefault="009C1436" w:rsidP="009C1436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 xml:space="preserve"> NA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4F74E1" w:rsidRPr="003B6DF4" w14:paraId="0E232717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5414CD68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>
              <w:rPr>
                <w:rFonts w:ascii="Arial" w:eastAsia="Arial" w:hAnsi="Arial" w:cs="Arial"/>
                <w:color w:val="525252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02D42894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5868487F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5740896B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509D08D6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Effectiveness of </w:t>
            </w:r>
            <w:proofErr w:type="gramStart"/>
            <w:r>
              <w:rPr>
                <w:rFonts w:ascii="Arial" w:eastAsia="Arial" w:hAnsi="Arial" w:cs="Arial"/>
                <w:color w:val="525252"/>
              </w:rPr>
              <w:t>students</w:t>
            </w:r>
            <w:proofErr w:type="gramEnd"/>
            <w:r>
              <w:rPr>
                <w:rFonts w:ascii="Arial" w:eastAsia="Arial" w:hAnsi="Arial" w:cs="Arial"/>
                <w:color w:val="525252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583C04C8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68D03214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1644584C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1DD37626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402064DC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2950A1E8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3BCC73CE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215F588F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49DDDE02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FCC322D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D04C43" w:rsidRPr="003B6DF4" w14:paraId="00B22C97" w14:textId="77777777" w:rsidTr="000C64F8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D04C43" w:rsidRPr="003B6DF4" w:rsidRDefault="00D04C43" w:rsidP="00D04C4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779F77BD" w:rsidR="00D04C43" w:rsidRPr="003B6DF4" w:rsidRDefault="00D04C43" w:rsidP="00D04C4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D04C43" w:rsidRPr="003B6DF4" w14:paraId="22822195" w14:textId="77777777" w:rsidTr="000C64F8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D04C43" w:rsidRPr="003B6DF4" w:rsidRDefault="00D04C43" w:rsidP="00D04C4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3BC18E63" w:rsidR="00D04C43" w:rsidRPr="003B6DF4" w:rsidRDefault="00D04C43" w:rsidP="00D04C4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D04C43" w:rsidRPr="003B6DF4" w14:paraId="25E0C5BD" w14:textId="77777777" w:rsidTr="000C64F8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D04C43" w:rsidRPr="003B6DF4" w:rsidRDefault="00D04C43" w:rsidP="00D04C4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0B804835" w:rsidR="00D04C43" w:rsidRPr="003B6DF4" w:rsidRDefault="00D04C43" w:rsidP="00D04C4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5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C7061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8AC86" w14:textId="77777777" w:rsidR="002C52AE" w:rsidRDefault="002C52AE" w:rsidP="00EE490F">
      <w:pPr>
        <w:spacing w:after="0" w:line="240" w:lineRule="auto"/>
      </w:pPr>
      <w:r>
        <w:separator/>
      </w:r>
    </w:p>
  </w:endnote>
  <w:endnote w:type="continuationSeparator" w:id="0">
    <w:p w14:paraId="603936AA" w14:textId="77777777" w:rsidR="002C52AE" w:rsidRDefault="002C52A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DIN NEXT™ ARABIC LIGHT">
    <w:altName w:val="Calibri"/>
    <w:charset w:val="00"/>
    <w:family w:val="auto"/>
    <w:pitch w:val="default"/>
  </w:font>
  <w:font w:name="DIN NEXT™ ARABIC REGULAR">
    <w:altName w:val="Calibr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FB4DA11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C046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616D9" w14:textId="77777777" w:rsidR="002C52AE" w:rsidRDefault="002C52AE" w:rsidP="00EE490F">
      <w:pPr>
        <w:spacing w:after="0" w:line="240" w:lineRule="auto"/>
      </w:pPr>
      <w:r>
        <w:separator/>
      </w:r>
    </w:p>
  </w:footnote>
  <w:footnote w:type="continuationSeparator" w:id="0">
    <w:p w14:paraId="2C78C1C6" w14:textId="77777777" w:rsidR="002C52AE" w:rsidRDefault="002C52A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43205F8"/>
    <w:multiLevelType w:val="hybridMultilevel"/>
    <w:tmpl w:val="47341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0A364F"/>
    <w:multiLevelType w:val="hybridMultilevel"/>
    <w:tmpl w:val="749E4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E41FF3"/>
    <w:multiLevelType w:val="hybridMultilevel"/>
    <w:tmpl w:val="161A4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385761"/>
    <w:multiLevelType w:val="hybridMultilevel"/>
    <w:tmpl w:val="7EB459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0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3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0761B"/>
    <w:multiLevelType w:val="hybridMultilevel"/>
    <w:tmpl w:val="7BCCD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C54B2"/>
    <w:multiLevelType w:val="hybridMultilevel"/>
    <w:tmpl w:val="FCCE3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31"/>
  </w:num>
  <w:num w:numId="3">
    <w:abstractNumId w:val="39"/>
  </w:num>
  <w:num w:numId="4">
    <w:abstractNumId w:val="42"/>
  </w:num>
  <w:num w:numId="5">
    <w:abstractNumId w:val="19"/>
  </w:num>
  <w:num w:numId="6">
    <w:abstractNumId w:val="41"/>
  </w:num>
  <w:num w:numId="7">
    <w:abstractNumId w:val="18"/>
  </w:num>
  <w:num w:numId="8">
    <w:abstractNumId w:val="4"/>
  </w:num>
  <w:num w:numId="9">
    <w:abstractNumId w:val="13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30"/>
  </w:num>
  <w:num w:numId="16">
    <w:abstractNumId w:val="9"/>
  </w:num>
  <w:num w:numId="17">
    <w:abstractNumId w:val="17"/>
  </w:num>
  <w:num w:numId="18">
    <w:abstractNumId w:val="25"/>
  </w:num>
  <w:num w:numId="19">
    <w:abstractNumId w:val="35"/>
  </w:num>
  <w:num w:numId="20">
    <w:abstractNumId w:val="16"/>
  </w:num>
  <w:num w:numId="21">
    <w:abstractNumId w:val="28"/>
  </w:num>
  <w:num w:numId="22">
    <w:abstractNumId w:val="29"/>
  </w:num>
  <w:num w:numId="23">
    <w:abstractNumId w:val="40"/>
  </w:num>
  <w:num w:numId="24">
    <w:abstractNumId w:val="6"/>
  </w:num>
  <w:num w:numId="25">
    <w:abstractNumId w:val="22"/>
  </w:num>
  <w:num w:numId="26">
    <w:abstractNumId w:val="34"/>
  </w:num>
  <w:num w:numId="27">
    <w:abstractNumId w:val="14"/>
  </w:num>
  <w:num w:numId="28">
    <w:abstractNumId w:val="0"/>
  </w:num>
  <w:num w:numId="29">
    <w:abstractNumId w:val="3"/>
  </w:num>
  <w:num w:numId="30">
    <w:abstractNumId w:val="7"/>
  </w:num>
  <w:num w:numId="31">
    <w:abstractNumId w:val="33"/>
  </w:num>
  <w:num w:numId="32">
    <w:abstractNumId w:val="12"/>
  </w:num>
  <w:num w:numId="33">
    <w:abstractNumId w:val="24"/>
  </w:num>
  <w:num w:numId="34">
    <w:abstractNumId w:val="21"/>
  </w:num>
  <w:num w:numId="35">
    <w:abstractNumId w:val="15"/>
  </w:num>
  <w:num w:numId="36">
    <w:abstractNumId w:val="32"/>
  </w:num>
  <w:num w:numId="37">
    <w:abstractNumId w:val="26"/>
  </w:num>
  <w:num w:numId="38">
    <w:abstractNumId w:val="27"/>
  </w:num>
  <w:num w:numId="39">
    <w:abstractNumId w:val="8"/>
  </w:num>
  <w:num w:numId="40">
    <w:abstractNumId w:val="20"/>
  </w:num>
  <w:num w:numId="41">
    <w:abstractNumId w:val="23"/>
  </w:num>
  <w:num w:numId="42">
    <w:abstractNumId w:val="38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526FF"/>
    <w:rsid w:val="00060A9E"/>
    <w:rsid w:val="00061BCE"/>
    <w:rsid w:val="0006651A"/>
    <w:rsid w:val="00067A97"/>
    <w:rsid w:val="0007351D"/>
    <w:rsid w:val="00073DAC"/>
    <w:rsid w:val="00074B80"/>
    <w:rsid w:val="00080A29"/>
    <w:rsid w:val="00085DEA"/>
    <w:rsid w:val="00086F56"/>
    <w:rsid w:val="00090BA8"/>
    <w:rsid w:val="000973BC"/>
    <w:rsid w:val="000A0FC5"/>
    <w:rsid w:val="000A15B4"/>
    <w:rsid w:val="000A46E0"/>
    <w:rsid w:val="000C0FCB"/>
    <w:rsid w:val="000C1F14"/>
    <w:rsid w:val="000C3B90"/>
    <w:rsid w:val="000C4F4A"/>
    <w:rsid w:val="000D19DB"/>
    <w:rsid w:val="000D7917"/>
    <w:rsid w:val="000E2809"/>
    <w:rsid w:val="000E36E5"/>
    <w:rsid w:val="000F105E"/>
    <w:rsid w:val="00105D48"/>
    <w:rsid w:val="00106B6A"/>
    <w:rsid w:val="001177B7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657D"/>
    <w:rsid w:val="00160C60"/>
    <w:rsid w:val="00170319"/>
    <w:rsid w:val="001855D7"/>
    <w:rsid w:val="001908A4"/>
    <w:rsid w:val="001A090C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0175"/>
    <w:rsid w:val="00215895"/>
    <w:rsid w:val="002176F6"/>
    <w:rsid w:val="00232D8D"/>
    <w:rsid w:val="00237363"/>
    <w:rsid w:val="0023736A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403E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5983"/>
    <w:rsid w:val="002A73AF"/>
    <w:rsid w:val="002B2E91"/>
    <w:rsid w:val="002C0FD2"/>
    <w:rsid w:val="002C52AE"/>
    <w:rsid w:val="002D35DE"/>
    <w:rsid w:val="002D4589"/>
    <w:rsid w:val="002E63AD"/>
    <w:rsid w:val="002F0BC0"/>
    <w:rsid w:val="002F6711"/>
    <w:rsid w:val="003111E5"/>
    <w:rsid w:val="003150DB"/>
    <w:rsid w:val="00325C39"/>
    <w:rsid w:val="003401C7"/>
    <w:rsid w:val="0035012B"/>
    <w:rsid w:val="00352E47"/>
    <w:rsid w:val="00357AE6"/>
    <w:rsid w:val="0038405F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895"/>
    <w:rsid w:val="003D6D34"/>
    <w:rsid w:val="003E1699"/>
    <w:rsid w:val="003E48DE"/>
    <w:rsid w:val="003E74BD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60D3"/>
    <w:rsid w:val="00457050"/>
    <w:rsid w:val="00461566"/>
    <w:rsid w:val="00462074"/>
    <w:rsid w:val="00464F77"/>
    <w:rsid w:val="004753C7"/>
    <w:rsid w:val="00480FFF"/>
    <w:rsid w:val="00495B8D"/>
    <w:rsid w:val="004A4B89"/>
    <w:rsid w:val="004B000F"/>
    <w:rsid w:val="004B0AA7"/>
    <w:rsid w:val="004B7C4A"/>
    <w:rsid w:val="004B7DEB"/>
    <w:rsid w:val="004C00DD"/>
    <w:rsid w:val="004C1C63"/>
    <w:rsid w:val="004C5EBA"/>
    <w:rsid w:val="004D05F8"/>
    <w:rsid w:val="004E0B9F"/>
    <w:rsid w:val="004E1D49"/>
    <w:rsid w:val="004F493B"/>
    <w:rsid w:val="004F50F1"/>
    <w:rsid w:val="004F74E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8482F"/>
    <w:rsid w:val="005A146D"/>
    <w:rsid w:val="005A1C49"/>
    <w:rsid w:val="005A7B3E"/>
    <w:rsid w:val="005B1E8D"/>
    <w:rsid w:val="005B360D"/>
    <w:rsid w:val="005B4B63"/>
    <w:rsid w:val="005C7118"/>
    <w:rsid w:val="005D7212"/>
    <w:rsid w:val="005E749B"/>
    <w:rsid w:val="005F2EDF"/>
    <w:rsid w:val="00600C13"/>
    <w:rsid w:val="0062632C"/>
    <w:rsid w:val="00630073"/>
    <w:rsid w:val="00630762"/>
    <w:rsid w:val="00631FEC"/>
    <w:rsid w:val="00640927"/>
    <w:rsid w:val="00651AA7"/>
    <w:rsid w:val="00652624"/>
    <w:rsid w:val="00652748"/>
    <w:rsid w:val="0066519A"/>
    <w:rsid w:val="00665436"/>
    <w:rsid w:val="0069056D"/>
    <w:rsid w:val="00696A1F"/>
    <w:rsid w:val="006973C7"/>
    <w:rsid w:val="006B08C3"/>
    <w:rsid w:val="006B12D6"/>
    <w:rsid w:val="006B3CD5"/>
    <w:rsid w:val="006C0DCE"/>
    <w:rsid w:val="006C15BA"/>
    <w:rsid w:val="006C37D4"/>
    <w:rsid w:val="006C4807"/>
    <w:rsid w:val="006D50F4"/>
    <w:rsid w:val="006E3A65"/>
    <w:rsid w:val="007065FD"/>
    <w:rsid w:val="007074DA"/>
    <w:rsid w:val="00707AB0"/>
    <w:rsid w:val="00711EE8"/>
    <w:rsid w:val="00715E48"/>
    <w:rsid w:val="0074560E"/>
    <w:rsid w:val="00746208"/>
    <w:rsid w:val="007658C7"/>
    <w:rsid w:val="00772B4C"/>
    <w:rsid w:val="007740E3"/>
    <w:rsid w:val="00791E07"/>
    <w:rsid w:val="00792877"/>
    <w:rsid w:val="007A6EE0"/>
    <w:rsid w:val="007B3628"/>
    <w:rsid w:val="007E1F1C"/>
    <w:rsid w:val="008306EB"/>
    <w:rsid w:val="008311C0"/>
    <w:rsid w:val="00844E6A"/>
    <w:rsid w:val="00853439"/>
    <w:rsid w:val="008550DF"/>
    <w:rsid w:val="0086256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072A3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47C0"/>
    <w:rsid w:val="0096582E"/>
    <w:rsid w:val="0096672E"/>
    <w:rsid w:val="00970132"/>
    <w:rsid w:val="0097256E"/>
    <w:rsid w:val="00974138"/>
    <w:rsid w:val="00984C62"/>
    <w:rsid w:val="009859B4"/>
    <w:rsid w:val="009A3B8E"/>
    <w:rsid w:val="009C0461"/>
    <w:rsid w:val="009C1436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39CA"/>
    <w:rsid w:val="00A04C1A"/>
    <w:rsid w:val="00A12DC2"/>
    <w:rsid w:val="00A12FC6"/>
    <w:rsid w:val="00A236AA"/>
    <w:rsid w:val="00A24B65"/>
    <w:rsid w:val="00A345E1"/>
    <w:rsid w:val="00A372A9"/>
    <w:rsid w:val="00A42AFB"/>
    <w:rsid w:val="00A44627"/>
    <w:rsid w:val="00A4737E"/>
    <w:rsid w:val="00A47B98"/>
    <w:rsid w:val="00A502C1"/>
    <w:rsid w:val="00A52F26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3150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06110"/>
    <w:rsid w:val="00C1739D"/>
    <w:rsid w:val="00C26F06"/>
    <w:rsid w:val="00C33239"/>
    <w:rsid w:val="00C335A5"/>
    <w:rsid w:val="00C344BF"/>
    <w:rsid w:val="00C35654"/>
    <w:rsid w:val="00C42391"/>
    <w:rsid w:val="00C55180"/>
    <w:rsid w:val="00C617D1"/>
    <w:rsid w:val="00C619F5"/>
    <w:rsid w:val="00C70610"/>
    <w:rsid w:val="00C76AAE"/>
    <w:rsid w:val="00C77FDD"/>
    <w:rsid w:val="00C802BD"/>
    <w:rsid w:val="00C86E4E"/>
    <w:rsid w:val="00C9534D"/>
    <w:rsid w:val="00C958D9"/>
    <w:rsid w:val="00CB11A3"/>
    <w:rsid w:val="00CB1A28"/>
    <w:rsid w:val="00CC46D2"/>
    <w:rsid w:val="00CC7B6E"/>
    <w:rsid w:val="00CE0B84"/>
    <w:rsid w:val="00CE2698"/>
    <w:rsid w:val="00CE560F"/>
    <w:rsid w:val="00CF0499"/>
    <w:rsid w:val="00D02983"/>
    <w:rsid w:val="00D04C43"/>
    <w:rsid w:val="00D201BE"/>
    <w:rsid w:val="00D23847"/>
    <w:rsid w:val="00D3555B"/>
    <w:rsid w:val="00D4307F"/>
    <w:rsid w:val="00D556A0"/>
    <w:rsid w:val="00D5768D"/>
    <w:rsid w:val="00D57904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6B03"/>
    <w:rsid w:val="00DA72CD"/>
    <w:rsid w:val="00DB0E18"/>
    <w:rsid w:val="00DB0FAE"/>
    <w:rsid w:val="00DC4B4F"/>
    <w:rsid w:val="00E0297E"/>
    <w:rsid w:val="00E02D40"/>
    <w:rsid w:val="00E064B0"/>
    <w:rsid w:val="00E360F5"/>
    <w:rsid w:val="00E434B1"/>
    <w:rsid w:val="00E573B2"/>
    <w:rsid w:val="00E64CCE"/>
    <w:rsid w:val="00E70C96"/>
    <w:rsid w:val="00E873A9"/>
    <w:rsid w:val="00E91116"/>
    <w:rsid w:val="00E96C61"/>
    <w:rsid w:val="00EA502F"/>
    <w:rsid w:val="00EB3DA8"/>
    <w:rsid w:val="00EC015C"/>
    <w:rsid w:val="00EC08C5"/>
    <w:rsid w:val="00EC0FE4"/>
    <w:rsid w:val="00EC4660"/>
    <w:rsid w:val="00ED020D"/>
    <w:rsid w:val="00ED5B14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16B9A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355F"/>
    <w:rsid w:val="00F7626A"/>
    <w:rsid w:val="00F773F7"/>
    <w:rsid w:val="00F80E53"/>
    <w:rsid w:val="00F9176E"/>
    <w:rsid w:val="00F91847"/>
    <w:rsid w:val="00FA3E2F"/>
    <w:rsid w:val="00FB3D5D"/>
    <w:rsid w:val="00FB700E"/>
    <w:rsid w:val="00FC2D18"/>
    <w:rsid w:val="00FC466D"/>
    <w:rsid w:val="00FC652C"/>
    <w:rsid w:val="00FD15CC"/>
    <w:rsid w:val="00FD4CC0"/>
    <w:rsid w:val="00FE675C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0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017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101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D3DC8272A7E5419AAA119737D374D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7A4B4-4461-40D5-8960-DCDE95D50A68}"/>
      </w:docPartPr>
      <w:docPartBody>
        <w:p w:rsidR="008F07CF" w:rsidRDefault="004E4A7D" w:rsidP="004E4A7D">
          <w:pPr>
            <w:pStyle w:val="D3DC8272A7E5419AAA119737D374DCB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DIN NEXT™ ARABIC LIGHT">
    <w:altName w:val="Calibri"/>
    <w:charset w:val="00"/>
    <w:family w:val="auto"/>
    <w:pitch w:val="default"/>
  </w:font>
  <w:font w:name="DIN NEXT™ ARABIC REGULAR">
    <w:altName w:val="Calibr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464BA"/>
    <w:rsid w:val="000C5905"/>
    <w:rsid w:val="0011483C"/>
    <w:rsid w:val="00117846"/>
    <w:rsid w:val="00207130"/>
    <w:rsid w:val="00283175"/>
    <w:rsid w:val="00302EFD"/>
    <w:rsid w:val="00364250"/>
    <w:rsid w:val="00386688"/>
    <w:rsid w:val="003D50AA"/>
    <w:rsid w:val="00415C2F"/>
    <w:rsid w:val="00470F03"/>
    <w:rsid w:val="004E4A7D"/>
    <w:rsid w:val="00534ECD"/>
    <w:rsid w:val="00590458"/>
    <w:rsid w:val="005E3072"/>
    <w:rsid w:val="00607F4B"/>
    <w:rsid w:val="006B41E4"/>
    <w:rsid w:val="007018F9"/>
    <w:rsid w:val="008F07CF"/>
    <w:rsid w:val="009C3001"/>
    <w:rsid w:val="009F43EC"/>
    <w:rsid w:val="00A04C52"/>
    <w:rsid w:val="00A07CBB"/>
    <w:rsid w:val="00AB278C"/>
    <w:rsid w:val="00AB2E4D"/>
    <w:rsid w:val="00AB32FD"/>
    <w:rsid w:val="00B90AB1"/>
    <w:rsid w:val="00D47B0F"/>
    <w:rsid w:val="00E15694"/>
    <w:rsid w:val="00ED14A8"/>
    <w:rsid w:val="00EF512C"/>
    <w:rsid w:val="00F23C2D"/>
    <w:rsid w:val="00FF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4A7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D3DC8272A7E5419AAA119737D374DCBA">
    <w:name w:val="D3DC8272A7E5419AAA119737D374DCBA"/>
    <w:rsid w:val="004E4A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E7BA2C-15E3-49E4-AEBC-91E6A4384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50</Words>
  <Characters>484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9</cp:revision>
  <cp:lastPrinted>2024-05-15T17:03:00Z</cp:lastPrinted>
  <dcterms:created xsi:type="dcterms:W3CDTF">2024-05-15T17:03:00Z</dcterms:created>
  <dcterms:modified xsi:type="dcterms:W3CDTF">2024-05-24T14:36:00Z</dcterms:modified>
  <cp:contentStatus/>
</cp:coreProperties>
</file>